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B8631" w14:textId="1CF69076" w:rsidR="00E3798C" w:rsidRDefault="001F2FC2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1F2FC2">
        <w:rPr>
          <w:noProof/>
        </w:rPr>
        <w:drawing>
          <wp:inline distT="0" distB="0" distL="0" distR="0" wp14:anchorId="5A22F16B" wp14:editId="08C8DDED">
            <wp:extent cx="5892800" cy="692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69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DE16E" w14:textId="5B48E58F" w:rsidR="00876366" w:rsidRPr="00F96DE4" w:rsidRDefault="00876366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JUICE </w:t>
      </w:r>
      <w:r w:rsidR="00901F9A">
        <w:rPr>
          <w:rFonts w:ascii="Arial" w:hAnsi="Arial" w:cs="Arial"/>
          <w:b/>
          <w:color w:val="FF0000"/>
          <w:sz w:val="28"/>
          <w:szCs w:val="28"/>
        </w:rPr>
        <w:t>–</w:t>
      </w:r>
      <w:r w:rsidR="000164D4" w:rsidRPr="00F96DE4">
        <w:rPr>
          <w:rFonts w:ascii="Arial" w:hAnsi="Arial" w:cs="Arial"/>
          <w:b/>
          <w:color w:val="FF0000"/>
          <w:sz w:val="28"/>
          <w:szCs w:val="28"/>
        </w:rPr>
        <w:t xml:space="preserve"> </w:t>
      </w:r>
      <w:r w:rsidR="00901F9A">
        <w:rPr>
          <w:rFonts w:ascii="Arial" w:hAnsi="Arial" w:cs="Arial"/>
          <w:b/>
          <w:color w:val="FF0000"/>
          <w:sz w:val="28"/>
          <w:szCs w:val="28"/>
        </w:rPr>
        <w:t>International Placements</w:t>
      </w: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 Call – </w:t>
      </w:r>
      <w:r w:rsidR="00901F9A">
        <w:rPr>
          <w:rFonts w:ascii="Arial" w:hAnsi="Arial" w:cs="Arial"/>
          <w:b/>
          <w:color w:val="FF0000"/>
          <w:sz w:val="28"/>
          <w:szCs w:val="28"/>
        </w:rPr>
        <w:t>June</w:t>
      </w: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 2018</w:t>
      </w:r>
    </w:p>
    <w:p w14:paraId="4A30D2FE" w14:textId="77777777" w:rsidR="00166363" w:rsidRDefault="00166363" w:rsidP="00A905BA">
      <w:pPr>
        <w:pStyle w:val="Default"/>
        <w:spacing w:after="44"/>
        <w:jc w:val="center"/>
        <w:rPr>
          <w:rFonts w:ascii="Arial" w:hAnsi="Arial" w:cs="Arial"/>
          <w:b/>
          <w:color w:val="FF0000"/>
          <w:sz w:val="28"/>
          <w:szCs w:val="28"/>
        </w:rPr>
      </w:pPr>
      <w:r w:rsidRPr="00F96DE4">
        <w:rPr>
          <w:rFonts w:ascii="Arial" w:hAnsi="Arial" w:cs="Arial"/>
          <w:b/>
          <w:color w:val="FF0000"/>
          <w:sz w:val="28"/>
          <w:szCs w:val="28"/>
        </w:rPr>
        <w:t>Application</w:t>
      </w:r>
      <w:r>
        <w:rPr>
          <w:rFonts w:ascii="Arial" w:hAnsi="Arial" w:cs="Arial"/>
          <w:b/>
          <w:color w:val="FF0000"/>
          <w:sz w:val="28"/>
          <w:szCs w:val="28"/>
        </w:rPr>
        <w:t xml:space="preserve"> Form</w:t>
      </w:r>
      <w:r w:rsidRPr="00F96DE4">
        <w:rPr>
          <w:rFonts w:ascii="Arial" w:hAnsi="Arial" w:cs="Arial"/>
          <w:b/>
          <w:color w:val="FF0000"/>
          <w:sz w:val="28"/>
          <w:szCs w:val="28"/>
        </w:rPr>
        <w:t xml:space="preserve"> </w:t>
      </w:r>
    </w:p>
    <w:p w14:paraId="51F55746" w14:textId="20A52ADE" w:rsidR="00C94837" w:rsidRPr="00166363" w:rsidRDefault="00C94837" w:rsidP="00A905BA">
      <w:pPr>
        <w:pStyle w:val="Default"/>
        <w:spacing w:after="44"/>
        <w:jc w:val="center"/>
        <w:rPr>
          <w:rFonts w:ascii="Arial" w:hAnsi="Arial" w:cs="Arial"/>
          <w:color w:val="FF0000"/>
        </w:rPr>
      </w:pPr>
      <w:r w:rsidRPr="00166363">
        <w:rPr>
          <w:rFonts w:ascii="Arial" w:hAnsi="Arial" w:cs="Arial"/>
          <w:color w:val="FF0000"/>
        </w:rPr>
        <w:t>(maximum of 2 pages</w:t>
      </w:r>
      <w:r w:rsidR="00166363" w:rsidRPr="00166363">
        <w:rPr>
          <w:rFonts w:ascii="Arial" w:hAnsi="Arial" w:cs="Arial"/>
          <w:color w:val="FF0000"/>
        </w:rPr>
        <w:t xml:space="preserve"> plus appendix</w:t>
      </w:r>
      <w:r w:rsidRPr="00166363">
        <w:rPr>
          <w:rFonts w:ascii="Arial" w:hAnsi="Arial" w:cs="Arial"/>
          <w:color w:val="FF0000"/>
        </w:rPr>
        <w:t>)</w:t>
      </w:r>
    </w:p>
    <w:p w14:paraId="1642B10C" w14:textId="77777777" w:rsidR="00876366" w:rsidRPr="00F96DE4" w:rsidRDefault="00876366" w:rsidP="00FF64C1">
      <w:pPr>
        <w:pStyle w:val="Default"/>
        <w:spacing w:after="44"/>
        <w:jc w:val="both"/>
        <w:rPr>
          <w:rFonts w:asciiTheme="minorBidi" w:hAnsiTheme="minorBidi" w:cstheme="minorBidi"/>
          <w:b/>
          <w:sz w:val="22"/>
          <w:szCs w:val="22"/>
        </w:rPr>
      </w:pPr>
    </w:p>
    <w:p w14:paraId="736A383D" w14:textId="5FF06AE3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Title</w:t>
      </w:r>
      <w:r w:rsidR="00233EA7">
        <w:rPr>
          <w:rFonts w:ascii="Arial" w:hAnsi="Arial" w:cs="Arial"/>
          <w:sz w:val="22"/>
          <w:szCs w:val="22"/>
        </w:rPr>
        <w:t>:</w:t>
      </w:r>
    </w:p>
    <w:p w14:paraId="4D94F837" w14:textId="7777777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C2FEC5E" w14:textId="25415E22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Applicant’s name</w:t>
      </w:r>
      <w:r w:rsidR="00233EA7">
        <w:rPr>
          <w:rFonts w:ascii="Arial" w:hAnsi="Arial" w:cs="Arial"/>
          <w:sz w:val="22"/>
          <w:szCs w:val="22"/>
        </w:rPr>
        <w:t>:</w:t>
      </w:r>
      <w:r w:rsidR="004A3DDC" w:rsidRPr="00530173">
        <w:rPr>
          <w:rFonts w:ascii="Arial" w:hAnsi="Arial" w:cs="Arial"/>
          <w:sz w:val="22"/>
          <w:szCs w:val="22"/>
        </w:rPr>
        <w:t xml:space="preserve"> </w:t>
      </w:r>
    </w:p>
    <w:p w14:paraId="1C2349ED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5A6CA4F" w14:textId="57C505C2" w:rsidR="00876366" w:rsidRPr="00530173" w:rsidRDefault="0087636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pplicant’s </w:t>
      </w:r>
      <w:r w:rsidR="00C94837" w:rsidRPr="00530173">
        <w:rPr>
          <w:rFonts w:ascii="Arial" w:hAnsi="Arial" w:cs="Arial"/>
          <w:sz w:val="22"/>
          <w:szCs w:val="22"/>
        </w:rPr>
        <w:t xml:space="preserve">affiliation and </w:t>
      </w:r>
      <w:r w:rsidRPr="00530173">
        <w:rPr>
          <w:rFonts w:ascii="Arial" w:hAnsi="Arial" w:cs="Arial"/>
          <w:sz w:val="22"/>
          <w:szCs w:val="22"/>
        </w:rPr>
        <w:t>address</w:t>
      </w:r>
      <w:r w:rsidR="00233EA7">
        <w:rPr>
          <w:rFonts w:ascii="Arial" w:hAnsi="Arial" w:cs="Arial"/>
          <w:sz w:val="22"/>
          <w:szCs w:val="22"/>
        </w:rPr>
        <w:t>:</w:t>
      </w:r>
    </w:p>
    <w:p w14:paraId="547095B5" w14:textId="7E2C288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F1BB2D5" w14:textId="77777777" w:rsidR="00A905BA" w:rsidRPr="00530173" w:rsidRDefault="00A905BA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7F30FA4" w14:textId="4E8E3C2D" w:rsidR="00876366" w:rsidRDefault="00876366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Applicant’s email</w:t>
      </w:r>
      <w:r w:rsidR="00233EA7">
        <w:rPr>
          <w:rFonts w:ascii="Arial" w:hAnsi="Arial" w:cs="Arial"/>
          <w:sz w:val="22"/>
          <w:szCs w:val="22"/>
        </w:rPr>
        <w:t>:</w:t>
      </w:r>
    </w:p>
    <w:p w14:paraId="41A76AEE" w14:textId="77777777" w:rsidR="00B32400" w:rsidRDefault="00B32400" w:rsidP="00B32400">
      <w:pPr>
        <w:pStyle w:val="Default"/>
        <w:spacing w:after="44"/>
        <w:ind w:left="720"/>
        <w:jc w:val="both"/>
        <w:rPr>
          <w:rFonts w:ascii="Arial" w:hAnsi="Arial" w:cs="Arial"/>
          <w:sz w:val="22"/>
          <w:szCs w:val="22"/>
        </w:rPr>
      </w:pPr>
    </w:p>
    <w:p w14:paraId="7DADC91B" w14:textId="7F69D41C" w:rsidR="00B32400" w:rsidRDefault="00B32400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posed visit dates:</w:t>
      </w:r>
    </w:p>
    <w:p w14:paraId="5203796B" w14:textId="77777777" w:rsidR="001256E0" w:rsidRDefault="001256E0" w:rsidP="001256E0">
      <w:pPr>
        <w:pStyle w:val="ListParagraph"/>
        <w:rPr>
          <w:rFonts w:ascii="Arial" w:hAnsi="Arial" w:cs="Arial"/>
        </w:rPr>
      </w:pPr>
    </w:p>
    <w:p w14:paraId="3E4530B1" w14:textId="77777777" w:rsidR="001256E0" w:rsidRPr="001256E0" w:rsidRDefault="001256E0" w:rsidP="001256E0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bookmarkStart w:id="0" w:name="_GoBack"/>
      <w:bookmarkEnd w:id="0"/>
      <w:r w:rsidRPr="001256E0">
        <w:rPr>
          <w:rFonts w:ascii="Arial" w:hAnsi="Arial" w:cs="Arial"/>
        </w:rPr>
        <w:t>(For applicants who previously received a JUICE networking fund award) Name of the award previously received, visit date, host institute and short work details of the previous JUICE networking fund award and reason for re-application</w:t>
      </w:r>
    </w:p>
    <w:p w14:paraId="4198B4A3" w14:textId="77777777" w:rsidR="00B32400" w:rsidRDefault="00B32400" w:rsidP="00B32400">
      <w:pPr>
        <w:pStyle w:val="Default"/>
        <w:spacing w:after="44"/>
        <w:ind w:left="720"/>
        <w:jc w:val="both"/>
        <w:rPr>
          <w:rFonts w:ascii="Arial" w:hAnsi="Arial" w:cs="Arial"/>
          <w:sz w:val="22"/>
          <w:szCs w:val="22"/>
        </w:rPr>
      </w:pPr>
    </w:p>
    <w:p w14:paraId="058BBA87" w14:textId="4AB29F5E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A short summary of the relevant expertise of the researcher and the facilities of the targeted team</w:t>
      </w:r>
    </w:p>
    <w:p w14:paraId="77DA6684" w14:textId="1AE071BB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F77C942" w14:textId="7C259228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42A20EAA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5C7F8191" w14:textId="6451CE45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Description of the proposed research activity and its alignment to the JUICE core research aim</w:t>
      </w:r>
    </w:p>
    <w:p w14:paraId="0FAD077E" w14:textId="08856E6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1E91227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9D2FE84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29A7E2E" w14:textId="31632840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>The science and technology that will be advanced as part of the proposed research program</w:t>
      </w:r>
    </w:p>
    <w:p w14:paraId="31736ADC" w14:textId="33D74E38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5E07B14" w14:textId="656A2680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3453EF85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1BE770C5" w14:textId="4FE1531E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 brief workplan, including SMART </w:t>
      </w:r>
      <w:r w:rsidR="00A905BA" w:rsidRPr="00530173">
        <w:rPr>
          <w:rFonts w:ascii="Arial" w:hAnsi="Arial" w:cs="Arial"/>
          <w:sz w:val="22"/>
          <w:szCs w:val="22"/>
        </w:rPr>
        <w:t xml:space="preserve">deliverables </w:t>
      </w:r>
      <w:r w:rsidRPr="00530173">
        <w:rPr>
          <w:rFonts w:ascii="Arial" w:hAnsi="Arial" w:cs="Arial"/>
          <w:sz w:val="22"/>
          <w:szCs w:val="22"/>
        </w:rPr>
        <w:t xml:space="preserve">(Specific, Measurable, Assignable, Realistic, Time-bound) </w:t>
      </w:r>
    </w:p>
    <w:p w14:paraId="4C7C0767" w14:textId="131884D4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2EAC85BE" w14:textId="77777777" w:rsidR="00C94837" w:rsidRPr="00530173" w:rsidRDefault="00C94837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01381D33" w14:textId="77777777" w:rsidR="00FF64C1" w:rsidRPr="00530173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18DE090A" w14:textId="29B54464" w:rsidR="00FF64C1" w:rsidRPr="00530173" w:rsidRDefault="00FF64C1" w:rsidP="004A3DDC">
      <w:pPr>
        <w:pStyle w:val="Default"/>
        <w:numPr>
          <w:ilvl w:val="0"/>
          <w:numId w:val="4"/>
        </w:numPr>
        <w:spacing w:after="44"/>
        <w:jc w:val="both"/>
        <w:rPr>
          <w:rFonts w:ascii="Arial" w:hAnsi="Arial" w:cs="Arial"/>
          <w:sz w:val="22"/>
          <w:szCs w:val="22"/>
        </w:rPr>
      </w:pPr>
      <w:r w:rsidRPr="00530173">
        <w:rPr>
          <w:rFonts w:ascii="Arial" w:hAnsi="Arial" w:cs="Arial"/>
          <w:sz w:val="22"/>
          <w:szCs w:val="22"/>
        </w:rPr>
        <w:t xml:space="preserve">A justification of resources in </w:t>
      </w:r>
      <w:r w:rsidR="00C94837" w:rsidRPr="00530173">
        <w:rPr>
          <w:rFonts w:ascii="Arial" w:hAnsi="Arial" w:cs="Arial"/>
          <w:sz w:val="22"/>
          <w:szCs w:val="22"/>
        </w:rPr>
        <w:t xml:space="preserve">the </w:t>
      </w:r>
      <w:r w:rsidRPr="00530173">
        <w:rPr>
          <w:rFonts w:ascii="Arial" w:hAnsi="Arial" w:cs="Arial"/>
          <w:sz w:val="22"/>
          <w:szCs w:val="22"/>
        </w:rPr>
        <w:t xml:space="preserve">form of estimated cost of </w:t>
      </w:r>
      <w:r w:rsidR="00C94837" w:rsidRPr="00530173">
        <w:rPr>
          <w:rFonts w:ascii="Arial" w:hAnsi="Arial" w:cs="Arial"/>
          <w:sz w:val="22"/>
          <w:szCs w:val="22"/>
        </w:rPr>
        <w:t>the travel</w:t>
      </w:r>
    </w:p>
    <w:p w14:paraId="5A0226F5" w14:textId="1F9D5E65" w:rsidR="00C94837" w:rsidRPr="00F96DE4" w:rsidRDefault="00C94837" w:rsidP="00C94837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33B16EA" w14:textId="77777777" w:rsidR="00C94837" w:rsidRPr="00F96DE4" w:rsidRDefault="00C94837" w:rsidP="00C94837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7E03DD7F" w14:textId="75554739" w:rsidR="00FF64C1" w:rsidRPr="00F96DE4" w:rsidRDefault="00FF64C1" w:rsidP="00FF64C1">
      <w:pPr>
        <w:pStyle w:val="Default"/>
        <w:spacing w:after="44"/>
        <w:jc w:val="both"/>
        <w:rPr>
          <w:rFonts w:ascii="Arial" w:hAnsi="Arial" w:cs="Arial"/>
          <w:sz w:val="22"/>
          <w:szCs w:val="22"/>
        </w:rPr>
      </w:pPr>
    </w:p>
    <w:p w14:paraId="639A39BC" w14:textId="21C251C0" w:rsidR="00FF64C1" w:rsidRPr="00F96DE4" w:rsidRDefault="00FF64C1" w:rsidP="00FF64C1">
      <w:pPr>
        <w:pStyle w:val="Default"/>
        <w:spacing w:after="44"/>
        <w:jc w:val="both"/>
        <w:rPr>
          <w:rFonts w:ascii="Arial" w:hAnsi="Arial" w:cs="Arial"/>
          <w:b/>
          <w:sz w:val="22"/>
          <w:szCs w:val="22"/>
        </w:rPr>
      </w:pPr>
      <w:r w:rsidRPr="00F96DE4">
        <w:rPr>
          <w:rFonts w:ascii="Arial" w:hAnsi="Arial" w:cs="Arial"/>
          <w:b/>
          <w:sz w:val="22"/>
          <w:szCs w:val="22"/>
        </w:rPr>
        <w:t>Appendi</w:t>
      </w:r>
      <w:r w:rsidR="007634F9">
        <w:rPr>
          <w:rFonts w:ascii="Arial" w:hAnsi="Arial" w:cs="Arial"/>
          <w:b/>
          <w:sz w:val="22"/>
          <w:szCs w:val="22"/>
        </w:rPr>
        <w:t>x</w:t>
      </w:r>
    </w:p>
    <w:p w14:paraId="190D8573" w14:textId="77E9D1C4" w:rsidR="00FF64C1" w:rsidRPr="00F96DE4" w:rsidRDefault="00B47E67" w:rsidP="00B47E67">
      <w:pPr>
        <w:pStyle w:val="Default"/>
        <w:spacing w:after="44"/>
        <w:ind w:left="765"/>
        <w:jc w:val="both"/>
        <w:rPr>
          <w:rFonts w:ascii="Arial" w:hAnsi="Arial" w:cs="Arial"/>
          <w:sz w:val="22"/>
          <w:szCs w:val="22"/>
        </w:rPr>
      </w:pPr>
      <w:r w:rsidRPr="00F96DE4">
        <w:rPr>
          <w:rFonts w:ascii="Arial" w:hAnsi="Arial" w:cs="Arial"/>
          <w:sz w:val="22"/>
          <w:szCs w:val="22"/>
        </w:rPr>
        <w:lastRenderedPageBreak/>
        <w:t>A.1</w:t>
      </w:r>
      <w:r w:rsidR="00EC2225">
        <w:rPr>
          <w:rFonts w:ascii="Arial" w:hAnsi="Arial" w:cs="Arial"/>
          <w:sz w:val="22"/>
          <w:szCs w:val="22"/>
        </w:rPr>
        <w:t xml:space="preserve"> L</w:t>
      </w:r>
      <w:r w:rsidR="00FF64C1" w:rsidRPr="00F96DE4">
        <w:rPr>
          <w:rFonts w:ascii="Arial" w:hAnsi="Arial" w:cs="Arial"/>
          <w:sz w:val="22"/>
          <w:szCs w:val="22"/>
        </w:rPr>
        <w:t xml:space="preserve">etter </w:t>
      </w:r>
      <w:r w:rsidR="00C94837" w:rsidRPr="00F96DE4">
        <w:rPr>
          <w:rFonts w:ascii="Arial" w:hAnsi="Arial" w:cs="Arial"/>
          <w:sz w:val="22"/>
          <w:szCs w:val="22"/>
        </w:rPr>
        <w:t>by</w:t>
      </w:r>
      <w:r w:rsidR="00FF64C1" w:rsidRPr="00F96DE4">
        <w:rPr>
          <w:rFonts w:ascii="Arial" w:hAnsi="Arial" w:cs="Arial"/>
          <w:sz w:val="22"/>
          <w:szCs w:val="22"/>
        </w:rPr>
        <w:t xml:space="preserve"> the receiving IUCERCE/UKICERI co-I </w:t>
      </w:r>
      <w:r w:rsidR="00C94837" w:rsidRPr="00F96DE4">
        <w:rPr>
          <w:rFonts w:ascii="Arial" w:hAnsi="Arial" w:cs="Arial"/>
          <w:sz w:val="22"/>
          <w:szCs w:val="22"/>
        </w:rPr>
        <w:t>agreeing</w:t>
      </w:r>
      <w:r w:rsidR="00FF64C1" w:rsidRPr="00F96DE4">
        <w:rPr>
          <w:rFonts w:ascii="Arial" w:hAnsi="Arial" w:cs="Arial"/>
          <w:sz w:val="22"/>
          <w:szCs w:val="22"/>
        </w:rPr>
        <w:t xml:space="preserve"> to the work plan and can host appropriately.</w:t>
      </w:r>
    </w:p>
    <w:p w14:paraId="36C544D3" w14:textId="19BBAB7D" w:rsidR="00FF64C1" w:rsidRPr="00F96DE4" w:rsidRDefault="00B47E67" w:rsidP="00B47E67">
      <w:pPr>
        <w:pStyle w:val="Default"/>
        <w:spacing w:after="44"/>
        <w:ind w:left="765"/>
        <w:jc w:val="both"/>
        <w:rPr>
          <w:rFonts w:ascii="Arial" w:hAnsi="Arial" w:cs="Arial"/>
          <w:sz w:val="22"/>
          <w:szCs w:val="22"/>
        </w:rPr>
      </w:pPr>
      <w:r w:rsidRPr="00F96DE4">
        <w:rPr>
          <w:rFonts w:ascii="Arial" w:hAnsi="Arial" w:cs="Arial"/>
          <w:sz w:val="22"/>
          <w:szCs w:val="22"/>
        </w:rPr>
        <w:t>A.2</w:t>
      </w:r>
      <w:r w:rsidR="0052631F">
        <w:rPr>
          <w:rFonts w:ascii="Arial" w:hAnsi="Arial" w:cs="Arial"/>
          <w:sz w:val="22"/>
          <w:szCs w:val="22"/>
        </w:rPr>
        <w:t xml:space="preserve"> L</w:t>
      </w:r>
      <w:r w:rsidR="00FF64C1" w:rsidRPr="00F96DE4">
        <w:rPr>
          <w:rFonts w:ascii="Arial" w:hAnsi="Arial" w:cs="Arial"/>
          <w:sz w:val="22"/>
          <w:szCs w:val="22"/>
        </w:rPr>
        <w:t xml:space="preserve">etter </w:t>
      </w:r>
      <w:r w:rsidR="00C94837" w:rsidRPr="00F96DE4">
        <w:rPr>
          <w:rFonts w:ascii="Arial" w:hAnsi="Arial" w:cs="Arial"/>
          <w:sz w:val="22"/>
          <w:szCs w:val="22"/>
        </w:rPr>
        <w:t>by</w:t>
      </w:r>
      <w:r w:rsidR="00FF64C1" w:rsidRPr="00F96DE4">
        <w:rPr>
          <w:rFonts w:ascii="Arial" w:hAnsi="Arial" w:cs="Arial"/>
          <w:sz w:val="22"/>
          <w:szCs w:val="22"/>
        </w:rPr>
        <w:t xml:space="preserve"> the researcher’s supervisor/line manager indicating their financial support.</w:t>
      </w:r>
    </w:p>
    <w:p w14:paraId="06A69F5A" w14:textId="62C679DA" w:rsidR="00E40BBC" w:rsidRPr="00F96DE4" w:rsidRDefault="00FB4BE8">
      <w:pPr>
        <w:rPr>
          <w:rFonts w:ascii="Arial" w:hAnsi="Arial" w:cs="Arial"/>
        </w:rPr>
      </w:pPr>
    </w:p>
    <w:sectPr w:rsidR="00E40BBC" w:rsidRPr="00F96DE4" w:rsidSect="00E3798C">
      <w:headerReference w:type="default" r:id="rId8"/>
      <w:pgSz w:w="11906" w:h="16838"/>
      <w:pgMar w:top="709" w:right="1274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54DD89" w14:textId="77777777" w:rsidR="00FB4BE8" w:rsidRDefault="00FB4BE8" w:rsidP="00067A2D">
      <w:pPr>
        <w:spacing w:after="0" w:line="240" w:lineRule="auto"/>
      </w:pPr>
      <w:r>
        <w:separator/>
      </w:r>
    </w:p>
  </w:endnote>
  <w:endnote w:type="continuationSeparator" w:id="0">
    <w:p w14:paraId="522B3CC4" w14:textId="77777777" w:rsidR="00FB4BE8" w:rsidRDefault="00FB4BE8" w:rsidP="00067A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2D9188" w14:textId="77777777" w:rsidR="00FB4BE8" w:rsidRDefault="00FB4BE8" w:rsidP="00067A2D">
      <w:pPr>
        <w:spacing w:after="0" w:line="240" w:lineRule="auto"/>
      </w:pPr>
      <w:r>
        <w:separator/>
      </w:r>
    </w:p>
  </w:footnote>
  <w:footnote w:type="continuationSeparator" w:id="0">
    <w:p w14:paraId="2CAD1FD3" w14:textId="77777777" w:rsidR="00FB4BE8" w:rsidRDefault="00FB4BE8" w:rsidP="00067A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6A09FE" w14:textId="62982421" w:rsidR="00067A2D" w:rsidRDefault="00067A2D" w:rsidP="00067A2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A71E4"/>
    <w:multiLevelType w:val="hybridMultilevel"/>
    <w:tmpl w:val="0FE079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33C6C"/>
    <w:multiLevelType w:val="hybridMultilevel"/>
    <w:tmpl w:val="36E42AD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5BB277B9"/>
    <w:multiLevelType w:val="hybridMultilevel"/>
    <w:tmpl w:val="A086DF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23FE5"/>
    <w:multiLevelType w:val="hybridMultilevel"/>
    <w:tmpl w:val="3C88B8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NTI2NTIwNjQ1MjNQ0lEKTi0uzszPAykwrAUAGCg2pCwAAAA="/>
  </w:docVars>
  <w:rsids>
    <w:rsidRoot w:val="00FF64C1"/>
    <w:rsid w:val="00004AF5"/>
    <w:rsid w:val="00010E31"/>
    <w:rsid w:val="000164D4"/>
    <w:rsid w:val="00067A2D"/>
    <w:rsid w:val="00112395"/>
    <w:rsid w:val="001256E0"/>
    <w:rsid w:val="00166363"/>
    <w:rsid w:val="001F2FC2"/>
    <w:rsid w:val="00233EA7"/>
    <w:rsid w:val="004A3DDC"/>
    <w:rsid w:val="0052631F"/>
    <w:rsid w:val="00530173"/>
    <w:rsid w:val="006A65C5"/>
    <w:rsid w:val="007634F9"/>
    <w:rsid w:val="007F055B"/>
    <w:rsid w:val="00876366"/>
    <w:rsid w:val="00901F9A"/>
    <w:rsid w:val="009175AB"/>
    <w:rsid w:val="009525EA"/>
    <w:rsid w:val="009D7BB1"/>
    <w:rsid w:val="009E00F5"/>
    <w:rsid w:val="00A64DEA"/>
    <w:rsid w:val="00A905BA"/>
    <w:rsid w:val="00AB35EF"/>
    <w:rsid w:val="00B32400"/>
    <w:rsid w:val="00B47E67"/>
    <w:rsid w:val="00BD0082"/>
    <w:rsid w:val="00C94837"/>
    <w:rsid w:val="00DF0073"/>
    <w:rsid w:val="00E17036"/>
    <w:rsid w:val="00E3798C"/>
    <w:rsid w:val="00EC2225"/>
    <w:rsid w:val="00F96DE4"/>
    <w:rsid w:val="00FB4BE8"/>
    <w:rsid w:val="00FF1C5A"/>
    <w:rsid w:val="00FF6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630DE3"/>
  <w15:chartTrackingRefBased/>
  <w15:docId w15:val="{995E4E5D-F9FA-4ABD-B387-A26697CE7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64C1"/>
    <w:rPr>
      <w:color w:val="808080"/>
    </w:rPr>
  </w:style>
  <w:style w:type="paragraph" w:customStyle="1" w:styleId="Default">
    <w:name w:val="Default"/>
    <w:rsid w:val="00FF64C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67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A2D"/>
  </w:style>
  <w:style w:type="paragraph" w:styleId="Footer">
    <w:name w:val="footer"/>
    <w:basedOn w:val="Normal"/>
    <w:link w:val="FooterChar"/>
    <w:uiPriority w:val="99"/>
    <w:unhideWhenUsed/>
    <w:rsid w:val="00067A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A2D"/>
  </w:style>
  <w:style w:type="paragraph" w:styleId="BalloonText">
    <w:name w:val="Balloon Text"/>
    <w:basedOn w:val="Normal"/>
    <w:link w:val="BalloonTextChar"/>
    <w:uiPriority w:val="99"/>
    <w:semiHidden/>
    <w:unhideWhenUsed/>
    <w:rsid w:val="00B324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4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32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sin Rahimifard</dc:creator>
  <cp:keywords/>
  <dc:description/>
  <cp:lastModifiedBy>Aysin Rahimifard</cp:lastModifiedBy>
  <cp:revision>5</cp:revision>
  <dcterms:created xsi:type="dcterms:W3CDTF">2018-04-30T13:11:00Z</dcterms:created>
  <dcterms:modified xsi:type="dcterms:W3CDTF">2019-04-05T22:42:00Z</dcterms:modified>
</cp:coreProperties>
</file>